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316B0" w14:textId="66CDE9D1" w:rsidR="00C42514" w:rsidRPr="002C71E9" w:rsidRDefault="002C71E9" w:rsidP="002C71E9">
      <w:pPr>
        <w:jc w:val="center"/>
        <w:rPr>
          <w:b/>
          <w:bCs/>
        </w:rPr>
      </w:pPr>
      <w:r w:rsidRPr="002C71E9">
        <w:rPr>
          <w:b/>
          <w:bCs/>
        </w:rPr>
        <w:t>BAŞKENT ÜNİVERSİTESİ</w:t>
      </w:r>
    </w:p>
    <w:p w14:paraId="218FC418" w14:textId="42FE7FED" w:rsidR="002C71E9" w:rsidRPr="002C71E9" w:rsidRDefault="00FA2300" w:rsidP="002C71E9">
      <w:pPr>
        <w:jc w:val="center"/>
        <w:rPr>
          <w:b/>
          <w:bCs/>
        </w:rPr>
      </w:pPr>
      <w:r w:rsidRPr="002C71E9">
        <w:rPr>
          <w:b/>
          <w:bCs/>
        </w:rPr>
        <w:t>Fen Edebiyat Fakültesi</w:t>
      </w:r>
    </w:p>
    <w:p w14:paraId="0CA26FE5" w14:textId="432EA2B0" w:rsidR="002C71E9" w:rsidRDefault="00FA2300" w:rsidP="002C71E9">
      <w:pPr>
        <w:jc w:val="center"/>
        <w:rPr>
          <w:b/>
          <w:bCs/>
        </w:rPr>
      </w:pPr>
      <w:r w:rsidRPr="002C71E9">
        <w:rPr>
          <w:b/>
          <w:bCs/>
        </w:rPr>
        <w:t>Psikoloji Bölüm</w:t>
      </w:r>
      <w:r w:rsidR="007F20AE">
        <w:rPr>
          <w:b/>
          <w:bCs/>
        </w:rPr>
        <w:t xml:space="preserve"> Başkanlığına</w:t>
      </w:r>
    </w:p>
    <w:p w14:paraId="1085A17D" w14:textId="77777777" w:rsidR="002C71E9" w:rsidRDefault="002C71E9" w:rsidP="002C71E9">
      <w:pPr>
        <w:jc w:val="center"/>
        <w:rPr>
          <w:b/>
          <w:bCs/>
        </w:rPr>
      </w:pPr>
    </w:p>
    <w:p w14:paraId="5F40FA76" w14:textId="59007971" w:rsidR="002C71E9" w:rsidRDefault="00A86DA3" w:rsidP="00A86DA3">
      <w:pPr>
        <w:ind w:firstLine="720"/>
      </w:pPr>
      <w:r>
        <w:t xml:space="preserve">Psikoloji (%30 İngilizce / %100 İngilizce) Lisans Programı </w:t>
      </w:r>
      <w:r w:rsidRPr="002C71E9">
        <w:t>………</w:t>
      </w:r>
      <w:r>
        <w:t>....</w:t>
      </w:r>
      <w:r w:rsidRPr="002C71E9">
        <w:t>. numaralı …</w:t>
      </w:r>
      <w:r>
        <w:t xml:space="preserve"> </w:t>
      </w:r>
      <w:r w:rsidRPr="002C71E9">
        <w:t>sınıf öğrencisiyim.</w:t>
      </w:r>
      <w:r>
        <w:t xml:space="preserve"> </w:t>
      </w:r>
      <w:r w:rsidR="002C71E9" w:rsidRPr="002C71E9">
        <w:t>20</w:t>
      </w:r>
      <w:r w:rsidR="002C71E9">
        <w:t>...</w:t>
      </w:r>
      <w:r w:rsidR="00FA2300">
        <w:t xml:space="preserve"> </w:t>
      </w:r>
      <w:r w:rsidR="002C71E9" w:rsidRPr="002C71E9">
        <w:t>-</w:t>
      </w:r>
      <w:r w:rsidR="00FA2300">
        <w:t xml:space="preserve"> </w:t>
      </w:r>
      <w:r w:rsidR="002C71E9" w:rsidRPr="002C71E9">
        <w:t>20</w:t>
      </w:r>
      <w:r w:rsidR="002C71E9">
        <w:t xml:space="preserve">... </w:t>
      </w:r>
      <w:r w:rsidR="002C71E9" w:rsidRPr="002C71E9">
        <w:t>Eğitim ve Öğretim Yılı</w:t>
      </w:r>
      <w:r w:rsidR="000D1675">
        <w:t xml:space="preserve"> Güz</w:t>
      </w:r>
      <w:r>
        <w:t xml:space="preserve"> </w:t>
      </w:r>
      <w:r w:rsidR="000D1675">
        <w:t>/</w:t>
      </w:r>
      <w:r>
        <w:t xml:space="preserve"> </w:t>
      </w:r>
      <w:r w:rsidR="000D1675">
        <w:t>Bahar Dönemi sonunda aşağıda bilgilerini sunmuş olduğum kurumda staj yapmak istiyorum. Staj bilgilerimin incelenmesi ve sigortamın karşılanabilmesi hususlarında gereğini saygılarımla arz ederim.</w:t>
      </w:r>
    </w:p>
    <w:p w14:paraId="0E42A76B" w14:textId="77777777" w:rsidR="000D1675" w:rsidRDefault="000D1675" w:rsidP="00FA2300"/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3113"/>
        <w:gridCol w:w="2807"/>
        <w:gridCol w:w="3430"/>
      </w:tblGrid>
      <w:tr w:rsidR="000D1675" w14:paraId="3E82905D" w14:textId="77777777" w:rsidTr="00D25F34">
        <w:trPr>
          <w:jc w:val="center"/>
        </w:trPr>
        <w:tc>
          <w:tcPr>
            <w:tcW w:w="1665" w:type="pct"/>
          </w:tcPr>
          <w:p w14:paraId="254D9617" w14:textId="4B3ADD09" w:rsidR="000D1675" w:rsidRPr="000D1675" w:rsidRDefault="000D1675" w:rsidP="00FA2300">
            <w:pPr>
              <w:rPr>
                <w:b/>
                <w:bCs/>
                <w:sz w:val="22"/>
              </w:rPr>
            </w:pPr>
            <w:r w:rsidRPr="000D1675">
              <w:rPr>
                <w:b/>
                <w:bCs/>
                <w:sz w:val="22"/>
              </w:rPr>
              <w:t>Staj Yapılacak Kurum Adı</w:t>
            </w:r>
          </w:p>
        </w:tc>
        <w:tc>
          <w:tcPr>
            <w:tcW w:w="1501" w:type="pct"/>
          </w:tcPr>
          <w:p w14:paraId="2C83BF08" w14:textId="29860DC7" w:rsidR="000D1675" w:rsidRPr="000D1675" w:rsidRDefault="000D1675" w:rsidP="00FA2300">
            <w:pPr>
              <w:rPr>
                <w:b/>
                <w:bCs/>
                <w:sz w:val="22"/>
              </w:rPr>
            </w:pPr>
            <w:r w:rsidRPr="000D1675">
              <w:rPr>
                <w:b/>
                <w:bCs/>
                <w:sz w:val="22"/>
              </w:rPr>
              <w:t>Kurum İletişim Bilgileri</w:t>
            </w:r>
          </w:p>
        </w:tc>
        <w:tc>
          <w:tcPr>
            <w:tcW w:w="1834" w:type="pct"/>
          </w:tcPr>
          <w:p w14:paraId="5544651B" w14:textId="792F8031" w:rsidR="000D1675" w:rsidRPr="000D1675" w:rsidRDefault="000D1675" w:rsidP="00FA2300">
            <w:pPr>
              <w:rPr>
                <w:b/>
                <w:bCs/>
                <w:sz w:val="22"/>
              </w:rPr>
            </w:pPr>
            <w:r w:rsidRPr="000D1675">
              <w:rPr>
                <w:b/>
                <w:bCs/>
                <w:sz w:val="22"/>
              </w:rPr>
              <w:t>Staj Başlangıç-Bitiş Tarihleri</w:t>
            </w:r>
          </w:p>
        </w:tc>
      </w:tr>
      <w:tr w:rsidR="000D1675" w14:paraId="4AD75DFE" w14:textId="77777777" w:rsidTr="00D25F34">
        <w:trPr>
          <w:trHeight w:val="950"/>
          <w:jc w:val="center"/>
        </w:trPr>
        <w:tc>
          <w:tcPr>
            <w:tcW w:w="1665" w:type="pct"/>
          </w:tcPr>
          <w:p w14:paraId="31E9258A" w14:textId="77777777" w:rsidR="000D1675" w:rsidRDefault="000D1675" w:rsidP="00FA2300"/>
        </w:tc>
        <w:tc>
          <w:tcPr>
            <w:tcW w:w="1501" w:type="pct"/>
          </w:tcPr>
          <w:p w14:paraId="5851EC3C" w14:textId="77777777" w:rsidR="000D1675" w:rsidRDefault="000D1675" w:rsidP="00FA2300"/>
        </w:tc>
        <w:tc>
          <w:tcPr>
            <w:tcW w:w="1834" w:type="pct"/>
          </w:tcPr>
          <w:p w14:paraId="59E0901D" w14:textId="77777777" w:rsidR="000D1675" w:rsidRDefault="000D1675" w:rsidP="00FA2300"/>
        </w:tc>
      </w:tr>
    </w:tbl>
    <w:p w14:paraId="5CEC73F0" w14:textId="78022CC2" w:rsidR="002C71E9" w:rsidRDefault="002C71E9" w:rsidP="002C71E9">
      <w:pPr>
        <w:ind w:left="6480"/>
      </w:pPr>
    </w:p>
    <w:p w14:paraId="7F175A39" w14:textId="5C52D56F" w:rsidR="002C71E9" w:rsidRDefault="002C71E9" w:rsidP="002C71E9">
      <w:pPr>
        <w:ind w:left="6480"/>
      </w:pPr>
      <w:r>
        <w:t>Ad-Soyad:</w:t>
      </w:r>
    </w:p>
    <w:p w14:paraId="678942C0" w14:textId="75C60D31" w:rsidR="002C71E9" w:rsidRDefault="002C71E9" w:rsidP="002C71E9">
      <w:pPr>
        <w:ind w:left="6480"/>
      </w:pPr>
      <w:r>
        <w:t>İmza:</w:t>
      </w:r>
    </w:p>
    <w:p w14:paraId="56E84426" w14:textId="7BF86DDC" w:rsidR="002C71E9" w:rsidRDefault="002C71E9" w:rsidP="00A86DA3">
      <w:pPr>
        <w:ind w:left="5760" w:firstLine="720"/>
      </w:pPr>
      <w:r>
        <w:t>Cep tel:</w:t>
      </w:r>
    </w:p>
    <w:p w14:paraId="5F466881" w14:textId="322EAF12" w:rsidR="002C71E9" w:rsidRDefault="002C71E9" w:rsidP="00A86DA3">
      <w:pPr>
        <w:ind w:left="5760" w:firstLine="720"/>
      </w:pPr>
      <w:r>
        <w:t>E-posta</w:t>
      </w:r>
      <w:r w:rsidR="00B86BDD">
        <w:t>:</w:t>
      </w:r>
    </w:p>
    <w:p w14:paraId="448424F9" w14:textId="77777777" w:rsidR="000D1675" w:rsidRDefault="000D1675" w:rsidP="0067100F">
      <w:pPr>
        <w:rPr>
          <w:b/>
          <w:bCs/>
        </w:rPr>
      </w:pPr>
    </w:p>
    <w:p w14:paraId="215C62D2" w14:textId="2E566C43" w:rsidR="0067100F" w:rsidRDefault="000D1675" w:rsidP="0067100F">
      <w:pPr>
        <w:rPr>
          <w:b/>
          <w:bCs/>
        </w:rPr>
      </w:pPr>
      <w:r>
        <w:rPr>
          <w:b/>
          <w:bCs/>
        </w:rPr>
        <w:t>Bölüm Staj Koordinatörü</w:t>
      </w:r>
      <w:r w:rsidR="00B86BDD" w:rsidRPr="00B86BDD">
        <w:rPr>
          <w:b/>
          <w:bCs/>
        </w:rPr>
        <w:t xml:space="preserve"> Görüşü:</w:t>
      </w:r>
    </w:p>
    <w:p w14:paraId="3B58A91F" w14:textId="77777777" w:rsidR="000D1675" w:rsidRDefault="000D1675" w:rsidP="0067100F">
      <w:pPr>
        <w:rPr>
          <w:b/>
          <w:bCs/>
        </w:rPr>
      </w:pPr>
    </w:p>
    <w:p w14:paraId="5BD0F64E" w14:textId="59D0D3C2" w:rsidR="0067100F" w:rsidRDefault="0067100F" w:rsidP="0067100F">
      <w:pPr>
        <w:rPr>
          <w:b/>
          <w:bCs/>
        </w:rPr>
      </w:pPr>
      <w:r>
        <w:rPr>
          <w:b/>
          <w:bCs/>
        </w:rPr>
        <w:t>EK</w:t>
      </w:r>
      <w:r w:rsidR="000D1675">
        <w:rPr>
          <w:b/>
          <w:bCs/>
        </w:rPr>
        <w:t>1</w:t>
      </w:r>
      <w:r>
        <w:rPr>
          <w:b/>
          <w:bCs/>
        </w:rPr>
        <w:t xml:space="preserve">: </w:t>
      </w:r>
      <w:r w:rsidR="000D1675" w:rsidRPr="000D1675">
        <w:t>Provizyon belgesi</w:t>
      </w:r>
    </w:p>
    <w:p w14:paraId="3CAB80F1" w14:textId="341FE79E" w:rsidR="000D1675" w:rsidRPr="000D1675" w:rsidRDefault="000D1675" w:rsidP="0067100F">
      <w:r>
        <w:rPr>
          <w:b/>
          <w:bCs/>
        </w:rPr>
        <w:t xml:space="preserve">EK2: </w:t>
      </w:r>
      <w:r w:rsidRPr="000D1675">
        <w:t>Nüfus cüzdanı fotokopisi</w:t>
      </w:r>
    </w:p>
    <w:p w14:paraId="3597EFDF" w14:textId="0A61824F" w:rsidR="000D1675" w:rsidRDefault="000D1675" w:rsidP="0067100F">
      <w:r>
        <w:rPr>
          <w:b/>
          <w:bCs/>
        </w:rPr>
        <w:t xml:space="preserve">EK3: </w:t>
      </w:r>
      <w:r w:rsidRPr="000D1675">
        <w:t>Staj yapılacak kurumdan alınan staja kabul belgesi</w:t>
      </w:r>
    </w:p>
    <w:p w14:paraId="6C55E9F3" w14:textId="26D122B3" w:rsidR="00A86DA3" w:rsidRPr="00B86BDD" w:rsidRDefault="00A86DA3" w:rsidP="0067100F">
      <w:pPr>
        <w:rPr>
          <w:b/>
          <w:bCs/>
        </w:rPr>
      </w:pPr>
      <w:r w:rsidRPr="00A86DA3">
        <w:rPr>
          <w:b/>
          <w:bCs/>
        </w:rPr>
        <w:t>EK4:</w:t>
      </w:r>
      <w:r>
        <w:t xml:space="preserve"> </w:t>
      </w:r>
      <w:r w:rsidRPr="00A86DA3">
        <w:t>Geçmişte alınan derslerin listesini gösteren MNK (Mezuniyetime Ne Kaldı) belgesi</w:t>
      </w:r>
    </w:p>
    <w:sectPr w:rsidR="00A86DA3" w:rsidRPr="00B86BD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A34E4F" w14:textId="77777777" w:rsidR="000065EB" w:rsidRDefault="000065EB" w:rsidP="00A86DA3">
      <w:pPr>
        <w:spacing w:line="240" w:lineRule="auto"/>
      </w:pPr>
      <w:r>
        <w:separator/>
      </w:r>
    </w:p>
  </w:endnote>
  <w:endnote w:type="continuationSeparator" w:id="0">
    <w:p w14:paraId="44878432" w14:textId="77777777" w:rsidR="000065EB" w:rsidRDefault="000065EB" w:rsidP="00A86D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DE261C" w14:textId="77777777" w:rsidR="000065EB" w:rsidRDefault="000065EB" w:rsidP="00A86DA3">
      <w:pPr>
        <w:spacing w:line="240" w:lineRule="auto"/>
      </w:pPr>
      <w:r>
        <w:separator/>
      </w:r>
    </w:p>
  </w:footnote>
  <w:footnote w:type="continuationSeparator" w:id="0">
    <w:p w14:paraId="786FBA11" w14:textId="77777777" w:rsidR="000065EB" w:rsidRDefault="000065EB" w:rsidP="00A86D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8DDBA" w14:textId="5FB47D28" w:rsidR="00A86DA3" w:rsidRDefault="00A86DA3">
    <w:pPr>
      <w:pStyle w:val="stBilgi"/>
    </w:pPr>
    <w:r>
      <w:tab/>
    </w:r>
    <w:r>
      <w:tab/>
      <w:t>Tarih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zNjEwMgXSBiYmFko6SsGpxcWZ+XkgBWa1AM1ENmssAAAA"/>
  </w:docVars>
  <w:rsids>
    <w:rsidRoot w:val="002C71E9"/>
    <w:rsid w:val="000065EB"/>
    <w:rsid w:val="000D1675"/>
    <w:rsid w:val="002662DA"/>
    <w:rsid w:val="002C71E9"/>
    <w:rsid w:val="004B7427"/>
    <w:rsid w:val="0067100F"/>
    <w:rsid w:val="007F20AE"/>
    <w:rsid w:val="008C1E30"/>
    <w:rsid w:val="00A86DA3"/>
    <w:rsid w:val="00B0462F"/>
    <w:rsid w:val="00B86BDD"/>
    <w:rsid w:val="00C42514"/>
    <w:rsid w:val="00CB25AA"/>
    <w:rsid w:val="00CF7863"/>
    <w:rsid w:val="00D24859"/>
    <w:rsid w:val="00D25F34"/>
    <w:rsid w:val="00E0784E"/>
    <w:rsid w:val="00EA3227"/>
    <w:rsid w:val="00EC40D0"/>
    <w:rsid w:val="00FA2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54A3B3"/>
  <w15:chartTrackingRefBased/>
  <w15:docId w15:val="{6A064117-9657-4AAC-B5D2-D52B6BFD6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2C71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2C71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C71E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C71E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C71E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2C71E9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C71E9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C71E9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C71E9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C71E9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2C71E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C71E9"/>
    <w:rPr>
      <w:rFonts w:asciiTheme="minorHAnsi" w:eastAsiaTheme="majorEastAsia" w:hAnsiTheme="minorHAnsi" w:cstheme="majorBidi"/>
      <w:color w:val="0F4761" w:themeColor="accent1" w:themeShade="BF"/>
      <w:sz w:val="28"/>
      <w:szCs w:val="28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C71E9"/>
    <w:rPr>
      <w:rFonts w:asciiTheme="minorHAnsi" w:eastAsiaTheme="majorEastAsia" w:hAnsiTheme="minorHAnsi" w:cstheme="majorBidi"/>
      <w:i/>
      <w:iCs/>
      <w:color w:val="0F4761" w:themeColor="accent1" w:themeShade="BF"/>
      <w:lang w:val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C71E9"/>
    <w:rPr>
      <w:rFonts w:asciiTheme="minorHAnsi" w:eastAsiaTheme="majorEastAsia" w:hAnsiTheme="minorHAnsi" w:cstheme="majorBidi"/>
      <w:color w:val="0F4761" w:themeColor="accent1" w:themeShade="BF"/>
      <w:lang w:val="tr-TR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2C71E9"/>
    <w:rPr>
      <w:rFonts w:asciiTheme="minorHAnsi" w:eastAsiaTheme="majorEastAsia" w:hAnsiTheme="minorHAnsi" w:cstheme="majorBidi"/>
      <w:i/>
      <w:iCs/>
      <w:color w:val="595959" w:themeColor="text1" w:themeTint="A6"/>
      <w:lang w:val="tr-TR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C71E9"/>
    <w:rPr>
      <w:rFonts w:asciiTheme="minorHAnsi" w:eastAsiaTheme="majorEastAsia" w:hAnsiTheme="minorHAnsi" w:cstheme="majorBidi"/>
      <w:color w:val="595959" w:themeColor="text1" w:themeTint="A6"/>
      <w:lang w:val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C71E9"/>
    <w:rPr>
      <w:rFonts w:asciiTheme="minorHAnsi" w:eastAsiaTheme="majorEastAsia" w:hAnsiTheme="minorHAnsi" w:cstheme="majorBidi"/>
      <w:i/>
      <w:iCs/>
      <w:color w:val="272727" w:themeColor="text1" w:themeTint="D8"/>
      <w:lang w:val="tr-TR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C71E9"/>
    <w:rPr>
      <w:rFonts w:asciiTheme="minorHAnsi" w:eastAsiaTheme="majorEastAsia" w:hAnsiTheme="minorHAnsi" w:cstheme="majorBidi"/>
      <w:color w:val="272727" w:themeColor="text1" w:themeTint="D8"/>
      <w:lang w:val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2C71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C71E9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paragraph" w:styleId="Altyaz">
    <w:name w:val="Subtitle"/>
    <w:basedOn w:val="Normal"/>
    <w:next w:val="Normal"/>
    <w:link w:val="AltyazChar"/>
    <w:uiPriority w:val="11"/>
    <w:qFormat/>
    <w:rsid w:val="002C71E9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2C71E9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tr-TR"/>
    </w:rPr>
  </w:style>
  <w:style w:type="paragraph" w:styleId="Alnt">
    <w:name w:val="Quote"/>
    <w:basedOn w:val="Normal"/>
    <w:next w:val="Normal"/>
    <w:link w:val="AlntChar"/>
    <w:uiPriority w:val="29"/>
    <w:qFormat/>
    <w:rsid w:val="002C71E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2C71E9"/>
    <w:rPr>
      <w:i/>
      <w:iCs/>
      <w:color w:val="404040" w:themeColor="text1" w:themeTint="BF"/>
      <w:lang w:val="tr-TR"/>
    </w:rPr>
  </w:style>
  <w:style w:type="paragraph" w:styleId="ListeParagraf">
    <w:name w:val="List Paragraph"/>
    <w:basedOn w:val="Normal"/>
    <w:uiPriority w:val="34"/>
    <w:qFormat/>
    <w:rsid w:val="002C71E9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2C71E9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C71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2C71E9"/>
    <w:rPr>
      <w:i/>
      <w:iCs/>
      <w:color w:val="0F4761" w:themeColor="accent1" w:themeShade="BF"/>
      <w:lang w:val="tr-TR"/>
    </w:rPr>
  </w:style>
  <w:style w:type="character" w:styleId="GlBavuru">
    <w:name w:val="Intense Reference"/>
    <w:basedOn w:val="VarsaylanParagrafYazTipi"/>
    <w:uiPriority w:val="32"/>
    <w:qFormat/>
    <w:rsid w:val="002C71E9"/>
    <w:rPr>
      <w:b/>
      <w:bCs/>
      <w:smallCaps/>
      <w:color w:val="0F4761" w:themeColor="accent1" w:themeShade="BF"/>
      <w:spacing w:val="5"/>
    </w:rPr>
  </w:style>
  <w:style w:type="table" w:styleId="TabloKlavuzu">
    <w:name w:val="Table Grid"/>
    <w:basedOn w:val="NormalTablo"/>
    <w:uiPriority w:val="39"/>
    <w:rsid w:val="000D167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86DA3"/>
    <w:pPr>
      <w:tabs>
        <w:tab w:val="center" w:pos="4680"/>
        <w:tab w:val="right" w:pos="9360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86DA3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A86DA3"/>
    <w:pPr>
      <w:tabs>
        <w:tab w:val="center" w:pos="4680"/>
        <w:tab w:val="right" w:pos="9360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86DA3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INT Lab</dc:creator>
  <cp:keywords/>
  <dc:description/>
  <cp:lastModifiedBy>BERKAY ÇAKMAK</cp:lastModifiedBy>
  <cp:revision>5</cp:revision>
  <dcterms:created xsi:type="dcterms:W3CDTF">2024-07-05T07:08:00Z</dcterms:created>
  <dcterms:modified xsi:type="dcterms:W3CDTF">2024-12-24T20:56:00Z</dcterms:modified>
</cp:coreProperties>
</file>